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1a23a6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31560bd-c543-4472-a99b-39103045001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34:33Z</dcterms:created>
  <dcterms:modified xsi:type="dcterms:W3CDTF">2023-06-10T15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